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A6BEE" w14:textId="1FC6A0AB" w:rsidR="0056099C" w:rsidRPr="00E441FB" w:rsidRDefault="00AE0AD8" w:rsidP="00E441FB">
      <w:pPr>
        <w:jc w:val="center"/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53650FF" wp14:editId="2091D122">
            <wp:simplePos x="0" y="0"/>
            <wp:positionH relativeFrom="column">
              <wp:posOffset>-4445</wp:posOffset>
            </wp:positionH>
            <wp:positionV relativeFrom="paragraph">
              <wp:posOffset>55245</wp:posOffset>
            </wp:positionV>
            <wp:extent cx="5760720" cy="1409700"/>
            <wp:effectExtent l="0" t="0" r="0" b="0"/>
            <wp:wrapThrough wrapText="bothSides">
              <wp:wrapPolygon edited="0">
                <wp:start x="0" y="0"/>
                <wp:lineTo x="0" y="21308"/>
                <wp:lineTo x="21500" y="21308"/>
                <wp:lineTo x="21500" y="0"/>
                <wp:lineTo x="0" y="0"/>
              </wp:wrapPolygon>
            </wp:wrapThrough>
            <wp:docPr id="1" name="Resim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E</w:t>
      </w:r>
      <w:r w:rsidR="00E441FB" w:rsidRPr="00AC1E38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J</w:t>
      </w:r>
      <w:r w:rsidR="00E441FB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CMR</w:t>
      </w:r>
      <w:r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E</w:t>
      </w:r>
      <w:r w:rsidR="00E441FB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 xml:space="preserve"> </w:t>
      </w:r>
      <w:r w:rsidR="00E441FB" w:rsidRPr="00AC1E38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Co</w:t>
      </w:r>
      <w:r w:rsidR="00C12D80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ver Letter</w:t>
      </w:r>
    </w:p>
    <w:p w14:paraId="532D3CB3" w14:textId="441C21A4" w:rsidR="00895E44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proofErr w:type="gramStart"/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Date:…</w:t>
      </w:r>
      <w:proofErr w:type="gramEnd"/>
    </w:p>
    <w:p w14:paraId="54DE4396" w14:textId="77777777" w:rsidR="00895E44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Dear Editor</w:t>
      </w:r>
      <w:r>
        <w:rPr>
          <w:rFonts w:ascii="Georgia" w:eastAsia="SimSun" w:hAnsi="Georgia" w:cs="Times New Roman"/>
          <w:sz w:val="24"/>
          <w:szCs w:val="24"/>
          <w:lang w:val="en-US" w:eastAsia="tr-TR"/>
        </w:rPr>
        <w:t>,</w:t>
      </w:r>
    </w:p>
    <w:p w14:paraId="6B809D58" w14:textId="7517EE0C" w:rsidR="00895E44" w:rsidRPr="00AE0AD8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3"/>
          <w:szCs w:val="23"/>
          <w:lang w:val="en-US" w:eastAsia="tr-TR"/>
        </w:rPr>
      </w:pPr>
      <w:r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>[</w:t>
      </w:r>
      <w:r w:rsidR="00AE0AD8"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 xml:space="preserve">European </w:t>
      </w:r>
      <w:r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>Journal of Contemporary Multidisciplinary Research</w:t>
      </w:r>
      <w:r w:rsidR="00AE0AD8"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 xml:space="preserve"> &amp; Education </w:t>
      </w:r>
      <w:r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>(</w:t>
      </w:r>
      <w:r w:rsidR="00AE0AD8"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>E</w:t>
      </w:r>
      <w:r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>JCMR</w:t>
      </w:r>
      <w:r w:rsidR="00AE0AD8"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>E</w:t>
      </w:r>
      <w:r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>)]</w:t>
      </w:r>
    </w:p>
    <w:p w14:paraId="5F29B53D" w14:textId="76030BC0" w:rsidR="00895E44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We wish to submit a new manuscript entitled </w:t>
      </w:r>
      <w:r w:rsidRPr="00C5717C">
        <w:rPr>
          <w:rFonts w:ascii="Georgia" w:eastAsia="SimSun" w:hAnsi="Georgia" w:cs="Times New Roman"/>
          <w:i/>
          <w:iCs/>
          <w:sz w:val="24"/>
          <w:szCs w:val="24"/>
          <w:lang w:val="en-US" w:eastAsia="tr-TR"/>
        </w:rPr>
        <w:t>“</w:t>
      </w:r>
      <w:r w:rsidRPr="00C5717C">
        <w:rPr>
          <w:rFonts w:ascii="Georgia" w:eastAsia="SimSun" w:hAnsi="Georgia" w:cs="Times New Roman"/>
          <w:b/>
          <w:bCs/>
          <w:i/>
          <w:iCs/>
          <w:sz w:val="24"/>
          <w:szCs w:val="24"/>
          <w:lang w:val="en-US" w:eastAsia="tr-TR"/>
        </w:rPr>
        <w:t>please insert article title here</w:t>
      </w:r>
      <w:r w:rsidRPr="00C5717C">
        <w:rPr>
          <w:rFonts w:ascii="Georgia" w:eastAsia="SimSun" w:hAnsi="Georgia" w:cs="Times New Roman"/>
          <w:i/>
          <w:iCs/>
          <w:sz w:val="24"/>
          <w:szCs w:val="24"/>
          <w:lang w:val="en-US" w:eastAsia="tr-TR"/>
        </w:rPr>
        <w:t>”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 for consideration by the </w:t>
      </w:r>
      <w:r w:rsidR="00AE0AD8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European 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Journal of Contemporary Multidisciplinary Research</w:t>
      </w:r>
      <w:r w:rsidR="00AE0AD8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 &amp; Education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 (</w:t>
      </w:r>
      <w:r w:rsidR="00AE0AD8">
        <w:rPr>
          <w:rFonts w:ascii="Georgia" w:eastAsia="SimSun" w:hAnsi="Georgia" w:cs="Times New Roman"/>
          <w:sz w:val="24"/>
          <w:szCs w:val="24"/>
          <w:lang w:val="en-US" w:eastAsia="tr-TR"/>
        </w:rPr>
        <w:t>E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JCMR</w:t>
      </w:r>
      <w:r w:rsidR="00AE0AD8">
        <w:rPr>
          <w:rFonts w:ascii="Georgia" w:eastAsia="SimSun" w:hAnsi="Georgia" w:cs="Times New Roman"/>
          <w:sz w:val="24"/>
          <w:szCs w:val="24"/>
          <w:lang w:val="en-US" w:eastAsia="tr-TR"/>
        </w:rPr>
        <w:t>E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)]</w:t>
      </w:r>
      <w:r>
        <w:rPr>
          <w:rFonts w:ascii="Georgia" w:eastAsia="SimSun" w:hAnsi="Georgia" w:cs="Times New Roman"/>
          <w:sz w:val="24"/>
          <w:szCs w:val="24"/>
          <w:lang w:val="en-US" w:eastAsia="tr-TR"/>
        </w:rPr>
        <w:t>.</w:t>
      </w:r>
      <w:r w:rsidR="00D81081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 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We confirm that this work is original and has not been published elsewhere nor is it currently under consideration for publication elsewhere.</w:t>
      </w:r>
      <w:r w:rsidR="00D81081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 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This manuscript is about………</w:t>
      </w:r>
      <w:r>
        <w:rPr>
          <w:rFonts w:ascii="Georgia" w:eastAsia="SimSun" w:hAnsi="Georgia" w:cs="Times New Roman"/>
          <w:sz w:val="24"/>
          <w:szCs w:val="24"/>
          <w:lang w:val="en-US" w:eastAsia="tr-TR"/>
        </w:rPr>
        <w:t>………………………………………</w:t>
      </w:r>
    </w:p>
    <w:p w14:paraId="5E1AE164" w14:textId="5EBEE427" w:rsidR="00895E44" w:rsidRPr="00C12D80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Please address all correspondence concerning this manuscript to me at …</w:t>
      </w:r>
      <w:r>
        <w:rPr>
          <w:rFonts w:ascii="Georgia" w:eastAsia="SimSun" w:hAnsi="Georgia" w:cs="Times New Roman"/>
          <w:sz w:val="24"/>
          <w:szCs w:val="24"/>
          <w:lang w:val="en-US" w:eastAsia="tr-TR"/>
        </w:rPr>
        <w:t>…………………………</w:t>
      </w:r>
      <w:proofErr w:type="gramStart"/>
      <w:r>
        <w:rPr>
          <w:rFonts w:ascii="Georgia" w:eastAsia="SimSun" w:hAnsi="Georgia" w:cs="Times New Roman"/>
          <w:sz w:val="24"/>
          <w:szCs w:val="24"/>
          <w:lang w:val="en-US" w:eastAsia="tr-TR"/>
        </w:rPr>
        <w:t>….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(</w:t>
      </w:r>
      <w:proofErr w:type="gramEnd"/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correspondence email</w:t>
      </w:r>
      <w:r w:rsidR="00B2152E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 of the relevant author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). </w:t>
      </w:r>
    </w:p>
    <w:p w14:paraId="48459950" w14:textId="77777777" w:rsidR="00895E44" w:rsidRPr="00C12D80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Thank you for your consideration of this manuscript.</w:t>
      </w:r>
    </w:p>
    <w:p w14:paraId="6830C3FB" w14:textId="77777777" w:rsidR="00895E44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Sincerely,</w:t>
      </w:r>
    </w:p>
    <w:p w14:paraId="79656410" w14:textId="00D43638" w:rsidR="00895E44" w:rsidRPr="00895E44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Name (Corresponding Author)</w:t>
      </w:r>
    </w:p>
    <w:p w14:paraId="4DAD198A" w14:textId="77777777" w:rsidR="00895E44" w:rsidRPr="00C12D80" w:rsidRDefault="00895E44" w:rsidP="00895E44">
      <w:pPr>
        <w:spacing w:line="360" w:lineRule="auto"/>
        <w:ind w:left="142" w:right="280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</w:p>
    <w:p w14:paraId="3395A80B" w14:textId="77777777" w:rsidR="0056099C" w:rsidRPr="00AC1E38" w:rsidRDefault="0056099C">
      <w:pPr>
        <w:rPr>
          <w:rFonts w:ascii="Georgia" w:eastAsia="SimSun" w:hAnsi="Georgia" w:cs="Times New Roman"/>
          <w:sz w:val="24"/>
          <w:szCs w:val="24"/>
          <w:lang w:val="en-US" w:eastAsia="tr-TR"/>
        </w:rPr>
      </w:pPr>
    </w:p>
    <w:p w14:paraId="055F7EF1" w14:textId="77777777" w:rsidR="0056099C" w:rsidRPr="00AC1E38" w:rsidRDefault="0056099C" w:rsidP="0056099C">
      <w:pPr>
        <w:tabs>
          <w:tab w:val="left" w:pos="6045"/>
        </w:tabs>
        <w:rPr>
          <w:rFonts w:ascii="Georgia" w:eastAsia="SimSun" w:hAnsi="Georgia" w:cs="Times New Roman"/>
          <w:sz w:val="24"/>
          <w:szCs w:val="24"/>
          <w:lang w:val="en-US" w:eastAsia="tr-TR"/>
        </w:rPr>
      </w:pPr>
    </w:p>
    <w:sectPr w:rsidR="0056099C" w:rsidRPr="00AC1E38" w:rsidSect="00761665">
      <w:pgSz w:w="11906" w:h="16838"/>
      <w:pgMar w:top="851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C5AA6D" w14:textId="77777777" w:rsidR="009B6B0C" w:rsidRDefault="009B6B0C" w:rsidP="00770E7D">
      <w:pPr>
        <w:spacing w:after="0" w:line="240" w:lineRule="auto"/>
      </w:pPr>
      <w:r>
        <w:separator/>
      </w:r>
    </w:p>
  </w:endnote>
  <w:endnote w:type="continuationSeparator" w:id="0">
    <w:p w14:paraId="35DFA6F9" w14:textId="77777777" w:rsidR="009B6B0C" w:rsidRDefault="009B6B0C" w:rsidP="00770E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A2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2512A6" w14:textId="77777777" w:rsidR="009B6B0C" w:rsidRDefault="009B6B0C" w:rsidP="00770E7D">
      <w:pPr>
        <w:spacing w:after="0" w:line="240" w:lineRule="auto"/>
      </w:pPr>
      <w:r>
        <w:separator/>
      </w:r>
    </w:p>
  </w:footnote>
  <w:footnote w:type="continuationSeparator" w:id="0">
    <w:p w14:paraId="18B21736" w14:textId="77777777" w:rsidR="009B6B0C" w:rsidRDefault="009B6B0C" w:rsidP="00770E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MLAwNTAzNTawMDRU0lEKTi0uzszPAykwrAUADKOh8SwAAAA="/>
  </w:docVars>
  <w:rsids>
    <w:rsidRoot w:val="0056099C"/>
    <w:rsid w:val="0017244D"/>
    <w:rsid w:val="002629A2"/>
    <w:rsid w:val="00284495"/>
    <w:rsid w:val="003435FF"/>
    <w:rsid w:val="00346CFD"/>
    <w:rsid w:val="00365075"/>
    <w:rsid w:val="0043245C"/>
    <w:rsid w:val="00453D10"/>
    <w:rsid w:val="004976C9"/>
    <w:rsid w:val="0056099C"/>
    <w:rsid w:val="005F608D"/>
    <w:rsid w:val="007471DA"/>
    <w:rsid w:val="00761665"/>
    <w:rsid w:val="00770E7D"/>
    <w:rsid w:val="00880EC7"/>
    <w:rsid w:val="00895E44"/>
    <w:rsid w:val="009B6B0C"/>
    <w:rsid w:val="009D2404"/>
    <w:rsid w:val="00A36697"/>
    <w:rsid w:val="00A36B81"/>
    <w:rsid w:val="00A545DC"/>
    <w:rsid w:val="00AC1E38"/>
    <w:rsid w:val="00AE0AD8"/>
    <w:rsid w:val="00B2152E"/>
    <w:rsid w:val="00B35EA1"/>
    <w:rsid w:val="00B374F6"/>
    <w:rsid w:val="00C12D80"/>
    <w:rsid w:val="00C3165B"/>
    <w:rsid w:val="00C5717C"/>
    <w:rsid w:val="00C74A9D"/>
    <w:rsid w:val="00D81081"/>
    <w:rsid w:val="00E441FB"/>
    <w:rsid w:val="00F03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6FF8C3"/>
  <w15:chartTrackingRefBased/>
  <w15:docId w15:val="{921BB212-0CFF-42EA-8718-059CD410D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style-span">
    <w:name w:val="apple-style-span"/>
    <w:basedOn w:val="VarsaylanParagrafYazTipi"/>
    <w:rsid w:val="0056099C"/>
  </w:style>
  <w:style w:type="paragraph" w:styleId="NormalWeb">
    <w:name w:val="Normal (Web)"/>
    <w:basedOn w:val="Normal"/>
    <w:rsid w:val="0056099C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GvdeMetni">
    <w:name w:val="Body Text"/>
    <w:basedOn w:val="Normal"/>
    <w:link w:val="GvdeMetniChar"/>
    <w:rsid w:val="0056099C"/>
    <w:pPr>
      <w:spacing w:after="0" w:line="240" w:lineRule="auto"/>
      <w:jc w:val="both"/>
    </w:pPr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vdeMetniChar">
    <w:name w:val="Gövde Metni Char"/>
    <w:basedOn w:val="VarsaylanParagrafYazTipi"/>
    <w:link w:val="GvdeMetni"/>
    <w:rsid w:val="0056099C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d">
    <w:name w:val="gd"/>
    <w:basedOn w:val="VarsaylanParagrafYazTipi"/>
    <w:rsid w:val="0056099C"/>
  </w:style>
  <w:style w:type="table" w:styleId="TabloKlavuzu">
    <w:name w:val="Table Grid"/>
    <w:basedOn w:val="NormalTablo"/>
    <w:uiPriority w:val="59"/>
    <w:rsid w:val="00770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70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70E7D"/>
  </w:style>
  <w:style w:type="paragraph" w:styleId="AltBilgi">
    <w:name w:val="footer"/>
    <w:basedOn w:val="Normal"/>
    <w:link w:val="AltBilgiChar"/>
    <w:uiPriority w:val="99"/>
    <w:unhideWhenUsed/>
    <w:rsid w:val="00770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70E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a</dc:creator>
  <cp:keywords/>
  <dc:description/>
  <cp:lastModifiedBy>Computer</cp:lastModifiedBy>
  <cp:revision>10</cp:revision>
  <dcterms:created xsi:type="dcterms:W3CDTF">2021-02-06T10:27:00Z</dcterms:created>
  <dcterms:modified xsi:type="dcterms:W3CDTF">2021-11-08T13:22:00Z</dcterms:modified>
</cp:coreProperties>
</file>